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78747" w14:textId="7B6C7E16" w:rsidR="00C629E4" w:rsidRDefault="00C629E4" w:rsidP="00E01D3A">
      <w:pPr>
        <w:rPr>
          <w:rFonts w:ascii="Times New Roman" w:hAnsi="Times New Roman" w:cs="Times New Roman"/>
          <w:sz w:val="32"/>
          <w:szCs w:val="32"/>
        </w:rPr>
      </w:pPr>
    </w:p>
    <w:p w14:paraId="1B58B0F3" w14:textId="42645DBD" w:rsidR="001E79AD" w:rsidRDefault="001E79AD" w:rsidP="00E01D3A">
      <w:pPr>
        <w:rPr>
          <w:noProof/>
        </w:rPr>
      </w:pPr>
    </w:p>
    <w:p w14:paraId="3EC4AB30" w14:textId="1F6CFECB" w:rsidR="008F7533" w:rsidRDefault="000B49CA" w:rsidP="00E01D3A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BCD909D" wp14:editId="33777123">
            <wp:simplePos x="0" y="0"/>
            <wp:positionH relativeFrom="margin">
              <wp:align>center</wp:align>
            </wp:positionH>
            <wp:positionV relativeFrom="page">
              <wp:posOffset>1562100</wp:posOffset>
            </wp:positionV>
            <wp:extent cx="4067175" cy="291465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1D3A" w:rsidRPr="00E01D3A">
        <w:rPr>
          <w:rFonts w:ascii="Times New Roman" w:hAnsi="Times New Roman" w:cs="Times New Roman"/>
          <w:sz w:val="32"/>
          <w:szCs w:val="32"/>
        </w:rPr>
        <w:t>Consi</w:t>
      </w:r>
      <w:r w:rsidR="00C629E4">
        <w:rPr>
          <w:rFonts w:ascii="Times New Roman" w:hAnsi="Times New Roman" w:cs="Times New Roman"/>
          <w:sz w:val="32"/>
          <w:szCs w:val="32"/>
        </w:rPr>
        <w:t>der the following circuit:</w:t>
      </w:r>
    </w:p>
    <w:p w14:paraId="72398D5B" w14:textId="33F2CA20" w:rsidR="008E5605" w:rsidRDefault="008E5605" w:rsidP="00E01D3A">
      <w:pPr>
        <w:rPr>
          <w:sz w:val="36"/>
          <w:szCs w:val="36"/>
        </w:rPr>
      </w:pPr>
    </w:p>
    <w:p w14:paraId="0440F436" w14:textId="6E541204" w:rsidR="000B49CA" w:rsidRDefault="000B49CA" w:rsidP="00E01D3A">
      <w:pPr>
        <w:rPr>
          <w:sz w:val="36"/>
          <w:szCs w:val="36"/>
        </w:rPr>
      </w:pPr>
    </w:p>
    <w:p w14:paraId="2A441738" w14:textId="5F0F7363" w:rsidR="000B49CA" w:rsidRDefault="000B49CA" w:rsidP="00E01D3A">
      <w:pPr>
        <w:rPr>
          <w:sz w:val="36"/>
          <w:szCs w:val="36"/>
        </w:rPr>
      </w:pPr>
    </w:p>
    <w:p w14:paraId="6ECA984B" w14:textId="22D404A4" w:rsidR="000B49CA" w:rsidRDefault="000B49CA" w:rsidP="00E01D3A">
      <w:pPr>
        <w:rPr>
          <w:sz w:val="36"/>
          <w:szCs w:val="36"/>
        </w:rPr>
      </w:pPr>
      <w:bookmarkStart w:id="0" w:name="_GoBack"/>
      <w:bookmarkEnd w:id="0"/>
    </w:p>
    <w:p w14:paraId="3AC2DAD3" w14:textId="77777777" w:rsidR="000B49CA" w:rsidRDefault="000B49CA" w:rsidP="00E01D3A">
      <w:pPr>
        <w:rPr>
          <w:sz w:val="36"/>
          <w:szCs w:val="36"/>
        </w:rPr>
      </w:pPr>
    </w:p>
    <w:p w14:paraId="6068DC24" w14:textId="157BF41E" w:rsidR="008E5605" w:rsidRPr="00E01D3A" w:rsidRDefault="008E5605" w:rsidP="00E01D3A">
      <w:pPr>
        <w:rPr>
          <w:sz w:val="36"/>
          <w:szCs w:val="36"/>
        </w:rPr>
      </w:pPr>
    </w:p>
    <w:p w14:paraId="57D6D696" w14:textId="69CCDF0D" w:rsidR="00E01D3A" w:rsidRPr="001E79AD" w:rsidRDefault="008E5605" w:rsidP="00E01D3A">
      <w:pPr>
        <w:rPr>
          <w:b/>
          <w:sz w:val="28"/>
          <w:szCs w:val="28"/>
        </w:rPr>
      </w:pPr>
      <w:r>
        <w:rPr>
          <w:b/>
          <w:sz w:val="28"/>
          <w:szCs w:val="28"/>
        </w:rPr>
        <w:t>Differentiation</w:t>
      </w:r>
      <w:r w:rsidR="001E79AD" w:rsidRPr="001E79AD">
        <w:rPr>
          <w:b/>
          <w:sz w:val="28"/>
          <w:szCs w:val="28"/>
        </w:rPr>
        <w:t xml:space="preserve"> </w:t>
      </w:r>
    </w:p>
    <w:p w14:paraId="20AC1877" w14:textId="790E4239" w:rsidR="001E79AD" w:rsidRPr="001E79AD" w:rsidRDefault="001E79AD" w:rsidP="001E79AD">
      <w:pPr>
        <w:pStyle w:val="ListParagraph"/>
        <w:numPr>
          <w:ilvl w:val="0"/>
          <w:numId w:val="45"/>
        </w:numPr>
        <w:rPr>
          <w:sz w:val="28"/>
          <w:szCs w:val="28"/>
        </w:rPr>
      </w:pPr>
      <w:r w:rsidRPr="001E79AD">
        <w:rPr>
          <w:sz w:val="28"/>
          <w:szCs w:val="28"/>
        </w:rPr>
        <w:t>“</w:t>
      </w:r>
      <w:r w:rsidR="008E5605">
        <w:rPr>
          <w:sz w:val="28"/>
          <w:szCs w:val="28"/>
        </w:rPr>
        <w:t>Differentiation is a measure of rate of change.”</w:t>
      </w:r>
      <w:r w:rsidRPr="001E79AD">
        <w:rPr>
          <w:sz w:val="28"/>
          <w:szCs w:val="28"/>
        </w:rPr>
        <w:t xml:space="preserve"> (Bell p.5</w:t>
      </w:r>
      <w:r w:rsidR="008E5605">
        <w:rPr>
          <w:sz w:val="28"/>
          <w:szCs w:val="28"/>
        </w:rPr>
        <w:t>6</w:t>
      </w:r>
      <w:r w:rsidRPr="001E79AD">
        <w:rPr>
          <w:sz w:val="28"/>
          <w:szCs w:val="28"/>
        </w:rPr>
        <w:t>)</w:t>
      </w:r>
    </w:p>
    <w:p w14:paraId="740A0C87" w14:textId="1D979624" w:rsidR="001E79AD" w:rsidRPr="001E79AD" w:rsidRDefault="001E79AD" w:rsidP="001E79AD">
      <w:pPr>
        <w:pStyle w:val="ListParagraph"/>
        <w:numPr>
          <w:ilvl w:val="0"/>
          <w:numId w:val="45"/>
        </w:numPr>
        <w:rPr>
          <w:sz w:val="28"/>
          <w:szCs w:val="28"/>
        </w:rPr>
      </w:pPr>
      <w:r w:rsidRPr="001E79AD">
        <w:rPr>
          <w:sz w:val="28"/>
          <w:szCs w:val="28"/>
        </w:rPr>
        <w:t xml:space="preserve">There is </w:t>
      </w:r>
      <w:r w:rsidR="008E5605">
        <w:rPr>
          <w:sz w:val="28"/>
          <w:szCs w:val="28"/>
        </w:rPr>
        <w:t>more than</w:t>
      </w:r>
      <w:r w:rsidRPr="001E79AD">
        <w:rPr>
          <w:sz w:val="28"/>
          <w:szCs w:val="28"/>
        </w:rPr>
        <w:t xml:space="preserve"> enough time for the capacitor to fully charge </w:t>
      </w:r>
      <w:r w:rsidR="008E5605">
        <w:rPr>
          <w:sz w:val="28"/>
          <w:szCs w:val="28"/>
        </w:rPr>
        <w:t>and</w:t>
      </w:r>
      <w:r w:rsidRPr="001E79AD">
        <w:rPr>
          <w:sz w:val="28"/>
          <w:szCs w:val="28"/>
        </w:rPr>
        <w:t xml:space="preserve"> discharge. </w:t>
      </w:r>
    </w:p>
    <w:p w14:paraId="73A587D7" w14:textId="01C5BC4C" w:rsidR="001E79AD" w:rsidRPr="001E79AD" w:rsidRDefault="001E79AD" w:rsidP="001E79AD">
      <w:pPr>
        <w:pStyle w:val="ListParagraph"/>
        <w:numPr>
          <w:ilvl w:val="1"/>
          <w:numId w:val="45"/>
        </w:numPr>
        <w:rPr>
          <w:sz w:val="28"/>
          <w:szCs w:val="28"/>
        </w:rPr>
      </w:pPr>
      <w:r w:rsidRPr="001E79AD">
        <w:rPr>
          <w:sz w:val="28"/>
          <w:szCs w:val="28"/>
        </w:rPr>
        <w:t xml:space="preserve">PW or PS is </w:t>
      </w:r>
      <w:r w:rsidR="008E5605">
        <w:rPr>
          <w:sz w:val="28"/>
          <w:szCs w:val="28"/>
        </w:rPr>
        <w:t>greater</w:t>
      </w:r>
      <w:r w:rsidRPr="001E79AD">
        <w:rPr>
          <w:sz w:val="28"/>
          <w:szCs w:val="28"/>
        </w:rPr>
        <w:t xml:space="preserve"> than </w:t>
      </w:r>
      <m:oMath>
        <m:r>
          <w:rPr>
            <w:rFonts w:ascii="Cambria Math" w:hAnsi="Cambria Math" w:cs="Times New Roman"/>
            <w:sz w:val="28"/>
            <w:szCs w:val="28"/>
          </w:rPr>
          <m:t>5τ</m:t>
        </m:r>
      </m:oMath>
      <w:r w:rsidRPr="001E79AD">
        <w:rPr>
          <w:sz w:val="28"/>
          <w:szCs w:val="28"/>
        </w:rPr>
        <w:t>.</w:t>
      </w:r>
    </w:p>
    <w:p w14:paraId="18809843" w14:textId="38FC2B03" w:rsidR="001E79AD" w:rsidRPr="001E79AD" w:rsidRDefault="001E79AD" w:rsidP="001E79AD">
      <w:pPr>
        <w:pStyle w:val="ListParagraph"/>
        <w:numPr>
          <w:ilvl w:val="1"/>
          <w:numId w:val="45"/>
        </w:numPr>
        <w:rPr>
          <w:sz w:val="28"/>
          <w:szCs w:val="28"/>
        </w:rPr>
      </w:pPr>
      <w:r w:rsidRPr="001E79AD">
        <w:rPr>
          <w:sz w:val="28"/>
          <w:szCs w:val="28"/>
        </w:rPr>
        <w:t>“</w:t>
      </w:r>
      <w:r w:rsidR="008E5605">
        <w:rPr>
          <w:sz w:val="28"/>
          <w:szCs w:val="28"/>
        </w:rPr>
        <w:t>When RC is less than one-tenth of the pulse width, the capacitor is charged very rapidly. Only a brief pulse of current is necessary to charge and discharge the capacitor at the beginning and end of the pulse. The resultant waveform of the resistor voltage is a series of positive and negative spikes at the pulse leading and lagging edges, respectively.” (</w:t>
      </w:r>
      <w:r>
        <w:rPr>
          <w:sz w:val="28"/>
          <w:szCs w:val="28"/>
        </w:rPr>
        <w:t>Bell p.5</w:t>
      </w:r>
      <w:r w:rsidR="008E5605">
        <w:rPr>
          <w:sz w:val="28"/>
          <w:szCs w:val="28"/>
        </w:rPr>
        <w:t>6</w:t>
      </w:r>
      <w:r>
        <w:rPr>
          <w:sz w:val="28"/>
          <w:szCs w:val="28"/>
        </w:rPr>
        <w:t>)</w:t>
      </w:r>
    </w:p>
    <w:p w14:paraId="36043227" w14:textId="764D81E5" w:rsidR="001E79AD" w:rsidRPr="001E79AD" w:rsidRDefault="001E79AD" w:rsidP="001E79AD">
      <w:pPr>
        <w:pStyle w:val="ListParagraph"/>
        <w:numPr>
          <w:ilvl w:val="1"/>
          <w:numId w:val="45"/>
        </w:numPr>
        <w:rPr>
          <w:sz w:val="28"/>
          <w:szCs w:val="28"/>
        </w:rPr>
      </w:pPr>
      <w:r w:rsidRPr="001E79AD">
        <w:rPr>
          <w:sz w:val="28"/>
          <w:szCs w:val="28"/>
        </w:rPr>
        <w:t>The standard formulas for designing an Integrating RC circuit is:</w:t>
      </w:r>
    </w:p>
    <w:p w14:paraId="69D4E249" w14:textId="5141D327" w:rsidR="001E79AD" w:rsidRPr="001E79AD" w:rsidRDefault="001E79AD" w:rsidP="001E79AD">
      <w:pPr>
        <w:pStyle w:val="ListParagraph"/>
        <w:numPr>
          <w:ilvl w:val="2"/>
          <w:numId w:val="45"/>
        </w:numPr>
        <w:rPr>
          <w:b/>
          <w:sz w:val="30"/>
          <w:szCs w:val="30"/>
        </w:rPr>
      </w:pPr>
      <m:oMath>
        <m:r>
          <m:rPr>
            <m:sty m:val="bi"/>
          </m:rPr>
          <w:rPr>
            <w:rFonts w:ascii="Cambria Math" w:hAnsi="Cambria Math"/>
            <w:sz w:val="30"/>
            <w:szCs w:val="30"/>
          </w:rPr>
          <m:t>RC= τ</m:t>
        </m:r>
      </m:oMath>
    </w:p>
    <w:p w14:paraId="05F98C89" w14:textId="27CA48AD" w:rsidR="001E79AD" w:rsidRPr="001E79AD" w:rsidRDefault="001E79AD" w:rsidP="001E79AD">
      <w:pPr>
        <w:pStyle w:val="ListParagraph"/>
        <w:numPr>
          <w:ilvl w:val="2"/>
          <w:numId w:val="45"/>
        </w:numPr>
        <w:rPr>
          <w:sz w:val="30"/>
          <w:szCs w:val="30"/>
        </w:rPr>
      </w:pPr>
      <m:oMath>
        <m:r>
          <w:rPr>
            <w:rFonts w:ascii="Cambria Math" w:hAnsi="Cambria Math"/>
            <w:sz w:val="30"/>
            <w:szCs w:val="30"/>
          </w:rPr>
          <m:t xml:space="preserve">50% DC,  PW=PS </m:t>
        </m:r>
      </m:oMath>
    </w:p>
    <w:p w14:paraId="1D3BBE2C" w14:textId="048CA51E" w:rsidR="001E79AD" w:rsidRPr="001E79AD" w:rsidRDefault="001E79AD" w:rsidP="001E79AD">
      <w:pPr>
        <w:pStyle w:val="ListParagraph"/>
        <w:numPr>
          <w:ilvl w:val="2"/>
          <w:numId w:val="45"/>
        </w:numPr>
        <w:rPr>
          <w:sz w:val="30"/>
          <w:szCs w:val="30"/>
        </w:rPr>
      </w:pPr>
      <m:oMath>
        <m:r>
          <w:rPr>
            <w:rFonts w:ascii="Cambria Math" w:hAnsi="Cambria Math"/>
            <w:sz w:val="30"/>
            <w:szCs w:val="30"/>
          </w:rPr>
          <m:t>PW=Time to charge, PS=Time to discharge</m:t>
        </m:r>
      </m:oMath>
    </w:p>
    <w:p w14:paraId="2C829447" w14:textId="31F7369E" w:rsidR="001E79AD" w:rsidRPr="001E79AD" w:rsidRDefault="001E79AD" w:rsidP="001E79AD">
      <w:pPr>
        <w:pStyle w:val="ListParagraph"/>
        <w:numPr>
          <w:ilvl w:val="2"/>
          <w:numId w:val="45"/>
        </w:numPr>
        <w:rPr>
          <w:sz w:val="30"/>
          <w:szCs w:val="30"/>
        </w:rPr>
      </w:pPr>
      <m:oMath>
        <m:r>
          <m:rPr>
            <m:sty m:val="bi"/>
          </m:rPr>
          <w:rPr>
            <w:rFonts w:ascii="Cambria Math" w:hAnsi="Cambria Math"/>
            <w:sz w:val="30"/>
            <w:szCs w:val="30"/>
          </w:rPr>
          <m:t>RC</m:t>
        </m:r>
      </m:oMath>
      <w:r w:rsidR="008E5605">
        <w:rPr>
          <w:b/>
          <w:sz w:val="30"/>
          <w:szCs w:val="30"/>
        </w:rPr>
        <w:t>=</w:t>
      </w:r>
      <m:oMath>
        <m:r>
          <m:rPr>
            <m:sty m:val="bi"/>
          </m:rPr>
          <w:rPr>
            <w:rFonts w:ascii="Cambria Math" w:hAnsi="Cambria Math"/>
            <w:sz w:val="30"/>
            <w:szCs w:val="30"/>
          </w:rPr>
          <m:t>(</m:t>
        </m:r>
        <m:f>
          <m:fPr>
            <m:ctrlPr>
              <w:rPr>
                <w:rFonts w:ascii="Cambria Math" w:hAnsi="Cambria Math"/>
                <w:b/>
                <w:i/>
                <w:sz w:val="30"/>
                <w:szCs w:val="30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0"/>
                <w:szCs w:val="30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0"/>
                <w:szCs w:val="30"/>
              </w:rPr>
              <m:t>10</m:t>
            </m:r>
          </m:den>
        </m:f>
        <m:r>
          <m:rPr>
            <m:sty m:val="bi"/>
          </m:rPr>
          <w:rPr>
            <w:rFonts w:ascii="Cambria Math" w:hAnsi="Cambria Math"/>
            <w:sz w:val="30"/>
            <w:szCs w:val="30"/>
          </w:rPr>
          <m:t>PW)</m:t>
        </m:r>
      </m:oMath>
      <w:r w:rsidRPr="001E79AD">
        <w:rPr>
          <w:sz w:val="30"/>
          <w:szCs w:val="30"/>
        </w:rPr>
        <w:t xml:space="preserve"> (</w:t>
      </w:r>
      <w:r w:rsidR="008E5605">
        <w:rPr>
          <w:sz w:val="30"/>
          <w:szCs w:val="30"/>
        </w:rPr>
        <w:t>Differentiation</w:t>
      </w:r>
      <w:r w:rsidRPr="001E79AD">
        <w:rPr>
          <w:sz w:val="30"/>
          <w:szCs w:val="30"/>
        </w:rPr>
        <w:t xml:space="preserve"> in terms of </w:t>
      </w:r>
      <m:oMath>
        <m:r>
          <w:rPr>
            <w:rFonts w:ascii="Cambria Math" w:hAnsi="Cambria Math"/>
            <w:sz w:val="30"/>
            <w:szCs w:val="30"/>
          </w:rPr>
          <m:t>τ</m:t>
        </m:r>
      </m:oMath>
      <w:r w:rsidRPr="001E79AD">
        <w:rPr>
          <w:sz w:val="30"/>
          <w:szCs w:val="30"/>
        </w:rPr>
        <w:t>)</w:t>
      </w:r>
    </w:p>
    <w:p w14:paraId="250CBC3D" w14:textId="21C30175" w:rsidR="001E79AD" w:rsidRPr="001E79AD" w:rsidRDefault="001E79AD" w:rsidP="001E79AD">
      <w:pPr>
        <w:pStyle w:val="ListParagraph"/>
        <w:numPr>
          <w:ilvl w:val="2"/>
          <w:numId w:val="45"/>
        </w:numPr>
        <w:rPr>
          <w:sz w:val="30"/>
          <w:szCs w:val="30"/>
        </w:rPr>
      </w:pPr>
      <m:oMath>
        <m:r>
          <m:rPr>
            <m:sty m:val="bi"/>
          </m:rPr>
          <w:rPr>
            <w:rFonts w:ascii="Cambria Math" w:hAnsi="Cambria Math"/>
            <w:sz w:val="30"/>
            <w:szCs w:val="30"/>
          </w:rPr>
          <m:t>Time =</m:t>
        </m:r>
        <m:r>
          <m:rPr>
            <m:sty m:val="bi"/>
          </m:rPr>
          <w:rPr>
            <w:rFonts w:ascii="Cambria Math" w:hAnsi="Cambria Math"/>
            <w:sz w:val="30"/>
            <w:szCs w:val="30"/>
          </w:rPr>
          <m:t>10×</m:t>
        </m:r>
        <m:r>
          <m:rPr>
            <m:sty m:val="bi"/>
          </m:rPr>
          <w:rPr>
            <w:rFonts w:ascii="Cambria Math" w:hAnsi="Cambria Math"/>
            <w:sz w:val="30"/>
            <w:szCs w:val="30"/>
          </w:rPr>
          <m:t>τ</m:t>
        </m:r>
      </m:oMath>
      <w:r w:rsidRPr="001E79AD">
        <w:rPr>
          <w:sz w:val="30"/>
          <w:szCs w:val="30"/>
        </w:rPr>
        <w:t xml:space="preserve"> (</w:t>
      </w:r>
      <w:r w:rsidR="008E5605">
        <w:rPr>
          <w:sz w:val="30"/>
          <w:szCs w:val="30"/>
        </w:rPr>
        <w:t>Differentiation</w:t>
      </w:r>
      <w:r w:rsidRPr="001E79AD">
        <w:rPr>
          <w:sz w:val="30"/>
          <w:szCs w:val="30"/>
        </w:rPr>
        <w:t xml:space="preserve"> formula in terms of Time, </w:t>
      </w:r>
      <w:r w:rsidR="008E5605">
        <w:rPr>
          <w:sz w:val="30"/>
          <w:szCs w:val="30"/>
        </w:rPr>
        <w:t>lots of</w:t>
      </w:r>
      <w:r w:rsidRPr="001E79AD">
        <w:rPr>
          <w:sz w:val="30"/>
          <w:szCs w:val="30"/>
        </w:rPr>
        <w:t xml:space="preserve"> Time to charge or discharge)</w:t>
      </w:r>
    </w:p>
    <w:p w14:paraId="5B9F655E" w14:textId="72270072" w:rsidR="001E79AD" w:rsidRPr="001E79AD" w:rsidRDefault="001E79AD" w:rsidP="001E79AD">
      <w:pPr>
        <w:pStyle w:val="ListParagraph"/>
        <w:ind w:left="1440"/>
        <w:rPr>
          <w:sz w:val="30"/>
          <w:szCs w:val="30"/>
        </w:rPr>
      </w:pPr>
    </w:p>
    <w:p w14:paraId="14C69552" w14:textId="1F9D547C" w:rsidR="00EA5ECC" w:rsidRDefault="00101633" w:rsidP="00101633">
      <w:pPr>
        <w:rPr>
          <w:sz w:val="28"/>
          <w:szCs w:val="28"/>
        </w:rPr>
      </w:pPr>
      <w:r w:rsidRPr="00101633">
        <w:rPr>
          <w:sz w:val="28"/>
          <w:szCs w:val="28"/>
        </w:rPr>
        <w:lastRenderedPageBreak/>
        <w:t>See Image:</w:t>
      </w:r>
    </w:p>
    <w:p w14:paraId="5351AF89" w14:textId="668600F7" w:rsidR="00101633" w:rsidRDefault="00101633" w:rsidP="00101633">
      <w:pPr>
        <w:pStyle w:val="ListParagraph"/>
        <w:numPr>
          <w:ilvl w:val="0"/>
          <w:numId w:val="46"/>
        </w:numPr>
        <w:rPr>
          <w:sz w:val="28"/>
          <w:szCs w:val="28"/>
        </w:rPr>
      </w:pPr>
      <w:r>
        <w:rPr>
          <w:sz w:val="28"/>
          <w:szCs w:val="28"/>
        </w:rPr>
        <w:t xml:space="preserve">Is </w:t>
      </w:r>
      <w:r w:rsidRPr="00101633">
        <w:rPr>
          <w:b/>
          <w:sz w:val="28"/>
          <w:szCs w:val="28"/>
          <w:u w:val="single"/>
        </w:rPr>
        <w:t>not</w:t>
      </w:r>
      <w:r>
        <w:rPr>
          <w:sz w:val="28"/>
          <w:szCs w:val="28"/>
        </w:rPr>
        <w:t xml:space="preserve"> a</w:t>
      </w:r>
      <w:r w:rsidR="00E92F3B">
        <w:rPr>
          <w:sz w:val="28"/>
          <w:szCs w:val="28"/>
        </w:rPr>
        <w:t xml:space="preserve"> Differentiator</w:t>
      </w:r>
      <w:r>
        <w:rPr>
          <w:sz w:val="28"/>
          <w:szCs w:val="28"/>
        </w:rPr>
        <w:t xml:space="preserve">, the capacitor is </w:t>
      </w:r>
      <w:r w:rsidR="00E92F3B">
        <w:rPr>
          <w:sz w:val="28"/>
          <w:szCs w:val="28"/>
        </w:rPr>
        <w:t xml:space="preserve">not </w:t>
      </w:r>
      <w:r>
        <w:rPr>
          <w:sz w:val="28"/>
          <w:szCs w:val="28"/>
        </w:rPr>
        <w:t>fully charg</w:t>
      </w:r>
      <w:r w:rsidR="00A6207E">
        <w:rPr>
          <w:sz w:val="28"/>
          <w:szCs w:val="28"/>
        </w:rPr>
        <w:t xml:space="preserve">ing </w:t>
      </w:r>
      <w:r w:rsidR="00E92F3B">
        <w:rPr>
          <w:sz w:val="28"/>
          <w:szCs w:val="28"/>
        </w:rPr>
        <w:t>or</w:t>
      </w:r>
      <w:r w:rsidR="00A6207E">
        <w:rPr>
          <w:sz w:val="28"/>
          <w:szCs w:val="28"/>
        </w:rPr>
        <w:t xml:space="preserve"> </w:t>
      </w:r>
      <w:proofErr w:type="gramStart"/>
      <w:r w:rsidR="00A6207E">
        <w:rPr>
          <w:sz w:val="28"/>
          <w:szCs w:val="28"/>
        </w:rPr>
        <w:t>discharging</w:t>
      </w:r>
      <w:r>
        <w:rPr>
          <w:sz w:val="28"/>
          <w:szCs w:val="28"/>
        </w:rPr>
        <w:t>.</w:t>
      </w:r>
      <w:proofErr w:type="gramEnd"/>
      <w:r w:rsidR="00E92F3B">
        <w:rPr>
          <w:sz w:val="28"/>
          <w:szCs w:val="28"/>
        </w:rPr>
        <w:t xml:space="preserve"> </w:t>
      </w:r>
    </w:p>
    <w:p w14:paraId="5D90C9B3" w14:textId="44F66153" w:rsidR="00101633" w:rsidRDefault="00101633" w:rsidP="00101633">
      <w:pPr>
        <w:pStyle w:val="ListParagraph"/>
        <w:numPr>
          <w:ilvl w:val="0"/>
          <w:numId w:val="46"/>
        </w:numPr>
        <w:rPr>
          <w:sz w:val="28"/>
          <w:szCs w:val="28"/>
        </w:rPr>
      </w:pPr>
      <w:r>
        <w:rPr>
          <w:sz w:val="28"/>
          <w:szCs w:val="28"/>
        </w:rPr>
        <w:t xml:space="preserve">Is </w:t>
      </w:r>
      <w:r w:rsidRPr="00101633">
        <w:rPr>
          <w:b/>
          <w:sz w:val="28"/>
          <w:szCs w:val="28"/>
          <w:u w:val="single"/>
        </w:rPr>
        <w:t>not</w:t>
      </w:r>
      <w:r>
        <w:rPr>
          <w:sz w:val="28"/>
          <w:szCs w:val="28"/>
        </w:rPr>
        <w:t xml:space="preserve"> an </w:t>
      </w:r>
      <w:r w:rsidR="00E92F3B">
        <w:rPr>
          <w:sz w:val="28"/>
          <w:szCs w:val="28"/>
        </w:rPr>
        <w:t xml:space="preserve">Differentiator,  </w:t>
      </w:r>
      <m:oMath>
        <m:r>
          <w:rPr>
            <w:rFonts w:ascii="Cambria Math" w:hAnsi="Cambria Math"/>
            <w:sz w:val="28"/>
            <w:szCs w:val="28"/>
          </w:rPr>
          <m:t>τ=</m:t>
        </m:r>
      </m:oMath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PW.</w:t>
      </w:r>
      <w:proofErr w:type="gramEnd"/>
      <w:r>
        <w:rPr>
          <w:sz w:val="28"/>
          <w:szCs w:val="28"/>
        </w:rPr>
        <w:t xml:space="preserve"> 63% charge and discharge</w:t>
      </w:r>
    </w:p>
    <w:p w14:paraId="41CAB728" w14:textId="06FC1CA0" w:rsidR="00101633" w:rsidRPr="00101633" w:rsidRDefault="00101633" w:rsidP="00101633">
      <w:pPr>
        <w:pStyle w:val="ListParagraph"/>
        <w:numPr>
          <w:ilvl w:val="0"/>
          <w:numId w:val="46"/>
        </w:numPr>
        <w:rPr>
          <w:sz w:val="28"/>
          <w:szCs w:val="28"/>
        </w:rPr>
      </w:pPr>
      <w:r>
        <w:rPr>
          <w:sz w:val="28"/>
          <w:szCs w:val="28"/>
        </w:rPr>
        <w:t xml:space="preserve">Is </w:t>
      </w:r>
      <w:r w:rsidR="00E92F3B">
        <w:rPr>
          <w:sz w:val="28"/>
          <w:szCs w:val="28"/>
        </w:rPr>
        <w:t>a</w:t>
      </w:r>
      <w:r>
        <w:rPr>
          <w:sz w:val="28"/>
          <w:szCs w:val="28"/>
        </w:rPr>
        <w:t xml:space="preserve"> </w:t>
      </w:r>
      <w:r w:rsidR="00E92F3B">
        <w:rPr>
          <w:b/>
          <w:sz w:val="28"/>
          <w:szCs w:val="28"/>
        </w:rPr>
        <w:t>Differentiator</w:t>
      </w:r>
      <w:r>
        <w:rPr>
          <w:b/>
          <w:sz w:val="28"/>
          <w:szCs w:val="28"/>
        </w:rPr>
        <w:t xml:space="preserve">, </w:t>
      </w:r>
      <w:r w:rsidR="00E92F3B">
        <w:rPr>
          <w:sz w:val="28"/>
          <w:szCs w:val="28"/>
        </w:rPr>
        <w:t xml:space="preserve">the capacitor is fully charging and discharging within a relatively fast amount of time when comparted to the PW and PS and the resulting resistor voltage appears as positive and negative going spikes. </w:t>
      </w:r>
    </w:p>
    <w:p w14:paraId="7AF0AA8C" w14:textId="413EC909" w:rsidR="00101633" w:rsidRPr="00101633" w:rsidRDefault="00E92F3B" w:rsidP="00101633">
      <w:pPr>
        <w:pStyle w:val="ListParagraph"/>
        <w:ind w:left="1440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2DF86A4" wp14:editId="1DB6E055">
            <wp:simplePos x="0" y="0"/>
            <wp:positionH relativeFrom="margin">
              <wp:align>center</wp:align>
            </wp:positionH>
            <wp:positionV relativeFrom="margin">
              <wp:posOffset>1818005</wp:posOffset>
            </wp:positionV>
            <wp:extent cx="4410075" cy="6058535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60585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01633" w:rsidRPr="00101633" w:rsidSect="00D310CD">
      <w:headerReference w:type="default" r:id="rId11"/>
      <w:footerReference w:type="default" r:id="rId12"/>
      <w:type w:val="continuous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2B610A" w14:textId="77777777" w:rsidR="007B293A" w:rsidRDefault="007B293A">
      <w:pPr>
        <w:spacing w:after="0" w:line="240" w:lineRule="auto"/>
      </w:pPr>
      <w:r>
        <w:separator/>
      </w:r>
    </w:p>
  </w:endnote>
  <w:endnote w:type="continuationSeparator" w:id="0">
    <w:p w14:paraId="44B43CA3" w14:textId="77777777" w:rsidR="007B293A" w:rsidRDefault="007B29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3478DB" w14:textId="77777777" w:rsidR="007B293A" w:rsidRDefault="007B293A">
      <w:pPr>
        <w:spacing w:after="0" w:line="240" w:lineRule="auto"/>
      </w:pPr>
      <w:r>
        <w:separator/>
      </w:r>
    </w:p>
  </w:footnote>
  <w:footnote w:type="continuationSeparator" w:id="0">
    <w:p w14:paraId="6E3B9918" w14:textId="77777777" w:rsidR="007B293A" w:rsidRDefault="007B29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816D" w14:textId="5991AEAB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E01D3A">
      <w:rPr>
        <w:rFonts w:ascii="Times New Roman" w:eastAsia="Times New Roman" w:hAnsi="Times New Roman" w:cs="Times New Roman"/>
        <w:color w:val="000000"/>
        <w:sz w:val="24"/>
        <w:szCs w:val="24"/>
      </w:rPr>
      <w:t xml:space="preserve">RC Circuits </w:t>
    </w:r>
    <w:r w:rsidR="00E34125">
      <w:rPr>
        <w:rFonts w:ascii="Times New Roman" w:eastAsia="Times New Roman" w:hAnsi="Times New Roman" w:cs="Times New Roman"/>
        <w:color w:val="000000"/>
        <w:sz w:val="24"/>
        <w:szCs w:val="24"/>
      </w:rPr>
      <w:t>Differentiation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26291"/>
    <w:multiLevelType w:val="hybridMultilevel"/>
    <w:tmpl w:val="6520D9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D395E"/>
    <w:multiLevelType w:val="hybridMultilevel"/>
    <w:tmpl w:val="2A4C2BDC"/>
    <w:lvl w:ilvl="0" w:tplc="E5BCDB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9CAD6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92D9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F9E85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427C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ACEA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E0A99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54CD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1CE6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9AC4A9A"/>
    <w:multiLevelType w:val="hybridMultilevel"/>
    <w:tmpl w:val="96641A44"/>
    <w:lvl w:ilvl="0" w:tplc="128E2E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602F1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6CF4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58B9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CCE8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F0FB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02F5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880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F81E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A9C37B9"/>
    <w:multiLevelType w:val="hybridMultilevel"/>
    <w:tmpl w:val="DAD815A8"/>
    <w:lvl w:ilvl="0" w:tplc="1CE850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4280D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AE87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FE31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1058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40DE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1AE3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C02A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80F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06A54ED"/>
    <w:multiLevelType w:val="hybridMultilevel"/>
    <w:tmpl w:val="7B6EBC60"/>
    <w:lvl w:ilvl="0" w:tplc="66960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64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2A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00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43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9C1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685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89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F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3542E31"/>
    <w:multiLevelType w:val="hybridMultilevel"/>
    <w:tmpl w:val="E3DE66A6"/>
    <w:lvl w:ilvl="0" w:tplc="5E9AA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7AE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65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CF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4D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AEC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3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4F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4B934DA"/>
    <w:multiLevelType w:val="hybridMultilevel"/>
    <w:tmpl w:val="7FB24760"/>
    <w:lvl w:ilvl="0" w:tplc="8AEE55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E0E50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B06F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7864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0AAE5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21C15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981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CC85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1E25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B3556E"/>
    <w:multiLevelType w:val="hybridMultilevel"/>
    <w:tmpl w:val="D70C760E"/>
    <w:lvl w:ilvl="0" w:tplc="7EF052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BC4239"/>
    <w:multiLevelType w:val="hybridMultilevel"/>
    <w:tmpl w:val="68422A56"/>
    <w:lvl w:ilvl="0" w:tplc="8EE0B1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EAD4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605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7254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B654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4090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F4E42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BE6B1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68A2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1F33122F"/>
    <w:multiLevelType w:val="hybridMultilevel"/>
    <w:tmpl w:val="94924184"/>
    <w:lvl w:ilvl="0" w:tplc="F6AA62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6007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7CCF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95E1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A231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4444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00F5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D874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8616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0906028"/>
    <w:multiLevelType w:val="hybridMultilevel"/>
    <w:tmpl w:val="36D058D2"/>
    <w:lvl w:ilvl="0" w:tplc="C9F695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F6063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23FC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04C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29C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FA69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5C60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0F24D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1647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2C22ADF"/>
    <w:multiLevelType w:val="hybridMultilevel"/>
    <w:tmpl w:val="E4AE92B0"/>
    <w:lvl w:ilvl="0" w:tplc="01DCAC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4A241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7E41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943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14D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6606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AA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8C88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DE28B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27DF577C"/>
    <w:multiLevelType w:val="hybridMultilevel"/>
    <w:tmpl w:val="DAC2FB7E"/>
    <w:lvl w:ilvl="0" w:tplc="BA2A8F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46CF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904E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81F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C62F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08A42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92D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3A60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8C0A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CCB1A70"/>
    <w:multiLevelType w:val="hybridMultilevel"/>
    <w:tmpl w:val="FFD8A9F8"/>
    <w:lvl w:ilvl="0" w:tplc="1CBA4C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C0952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841A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7E0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52FF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96E79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B654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9DC70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CC7E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2D2A6ACA"/>
    <w:multiLevelType w:val="hybridMultilevel"/>
    <w:tmpl w:val="434081A0"/>
    <w:lvl w:ilvl="0" w:tplc="6A5A76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D629A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AAA4A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BEFF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F2A7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9442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1472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CEEF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1CF9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30724876"/>
    <w:multiLevelType w:val="hybridMultilevel"/>
    <w:tmpl w:val="C16AA69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6AB097B"/>
    <w:multiLevelType w:val="hybridMultilevel"/>
    <w:tmpl w:val="DBCEF682"/>
    <w:lvl w:ilvl="0" w:tplc="A222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22F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41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02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CE7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4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085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40F82967"/>
    <w:multiLevelType w:val="hybridMultilevel"/>
    <w:tmpl w:val="A0102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5EA5C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F83C30"/>
    <w:multiLevelType w:val="hybridMultilevel"/>
    <w:tmpl w:val="42122456"/>
    <w:lvl w:ilvl="0" w:tplc="82986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0022C7"/>
    <w:multiLevelType w:val="hybridMultilevel"/>
    <w:tmpl w:val="C49E7DD6"/>
    <w:lvl w:ilvl="0" w:tplc="1B7CA5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3058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AE34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86EF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A4D5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4069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8E98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C03A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068B9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67C33BE"/>
    <w:multiLevelType w:val="hybridMultilevel"/>
    <w:tmpl w:val="97787AAA"/>
    <w:lvl w:ilvl="0" w:tplc="3E7E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2C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86F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B83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4822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0C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8E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8B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629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74A2DEC"/>
    <w:multiLevelType w:val="hybridMultilevel"/>
    <w:tmpl w:val="02829336"/>
    <w:lvl w:ilvl="0" w:tplc="F1BEB1CC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7F8A730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0156C36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4118B63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F34EAAE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5DC4AB8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357432E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366AD0E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B7887414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25" w15:restartNumberingAfterBreak="0">
    <w:nsid w:val="49516D6C"/>
    <w:multiLevelType w:val="hybridMultilevel"/>
    <w:tmpl w:val="F1DAFD14"/>
    <w:lvl w:ilvl="0" w:tplc="74E844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1B556B"/>
    <w:multiLevelType w:val="hybridMultilevel"/>
    <w:tmpl w:val="EA6CDD78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86E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E9710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8" w15:restartNumberingAfterBreak="0">
    <w:nsid w:val="52054A70"/>
    <w:multiLevelType w:val="hybridMultilevel"/>
    <w:tmpl w:val="797C1302"/>
    <w:lvl w:ilvl="0" w:tplc="1D42D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104A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0C6F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CCA5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C8E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D380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C0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4FF0235"/>
    <w:multiLevelType w:val="hybridMultilevel"/>
    <w:tmpl w:val="8E68CD92"/>
    <w:lvl w:ilvl="0" w:tplc="D04EBA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200F9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30B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E900C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C468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AFAEC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421B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7A2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90A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0" w15:restartNumberingAfterBreak="0">
    <w:nsid w:val="5C410506"/>
    <w:multiLevelType w:val="hybridMultilevel"/>
    <w:tmpl w:val="DAC2EEFE"/>
    <w:lvl w:ilvl="0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61C72"/>
    <w:multiLevelType w:val="hybridMultilevel"/>
    <w:tmpl w:val="D14E29E8"/>
    <w:lvl w:ilvl="0" w:tplc="00EE0A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094383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22C3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023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5838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9641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D0A72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0189A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1E11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10C6025"/>
    <w:multiLevelType w:val="hybridMultilevel"/>
    <w:tmpl w:val="7CE270C4"/>
    <w:lvl w:ilvl="0" w:tplc="AE5EEE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0B886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18298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14B0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B807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3C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4081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9241F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D0C8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30B5B67"/>
    <w:multiLevelType w:val="hybridMultilevel"/>
    <w:tmpl w:val="9E84D3FE"/>
    <w:lvl w:ilvl="0" w:tplc="3B2EC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4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CE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6C9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81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2A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88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2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005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6486257C"/>
    <w:multiLevelType w:val="hybridMultilevel"/>
    <w:tmpl w:val="D12AD440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F2A9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D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EC26B36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6" w15:restartNumberingAfterBreak="0">
    <w:nsid w:val="65BE70D1"/>
    <w:multiLevelType w:val="hybridMultilevel"/>
    <w:tmpl w:val="8C74B27C"/>
    <w:lvl w:ilvl="0" w:tplc="C7C68C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31EDC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890C68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2412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D068F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6BC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BEF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2A1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067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68402A07"/>
    <w:multiLevelType w:val="hybridMultilevel"/>
    <w:tmpl w:val="1DCED9C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6ACB32DD"/>
    <w:multiLevelType w:val="hybridMultilevel"/>
    <w:tmpl w:val="D5467754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86E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9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6E311F1D"/>
    <w:multiLevelType w:val="hybridMultilevel"/>
    <w:tmpl w:val="A510F102"/>
    <w:lvl w:ilvl="0" w:tplc="9D08B3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EE62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DE09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0470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BCFA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BAE5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D87C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BE42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40E1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1" w15:restartNumberingAfterBreak="0">
    <w:nsid w:val="70926F6A"/>
    <w:multiLevelType w:val="hybridMultilevel"/>
    <w:tmpl w:val="083A09D0"/>
    <w:lvl w:ilvl="0" w:tplc="AEEE6B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F2A9F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5A5CC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C26B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C094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A034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F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63878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2A96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2" w15:restartNumberingAfterBreak="0">
    <w:nsid w:val="70CC0DC3"/>
    <w:multiLevelType w:val="hybridMultilevel"/>
    <w:tmpl w:val="60B8F090"/>
    <w:lvl w:ilvl="0" w:tplc="5790C0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AB69C3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8C62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01AF1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3A4C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DCFD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2863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36AE8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1EDD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3" w15:restartNumberingAfterBreak="0">
    <w:nsid w:val="71B329B2"/>
    <w:multiLevelType w:val="hybridMultilevel"/>
    <w:tmpl w:val="382C7E64"/>
    <w:lvl w:ilvl="0" w:tplc="75326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78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2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C0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0478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4D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EF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C5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5" w15:restartNumberingAfterBreak="0">
    <w:nsid w:val="7FAE0881"/>
    <w:multiLevelType w:val="hybridMultilevel"/>
    <w:tmpl w:val="B85E68EE"/>
    <w:lvl w:ilvl="0" w:tplc="D32246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1AF0B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E61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1831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FC1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161D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10A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7AD5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9613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7"/>
  </w:num>
  <w:num w:numId="2">
    <w:abstractNumId w:val="35"/>
  </w:num>
  <w:num w:numId="3">
    <w:abstractNumId w:val="16"/>
  </w:num>
  <w:num w:numId="4">
    <w:abstractNumId w:val="44"/>
  </w:num>
  <w:num w:numId="5">
    <w:abstractNumId w:val="7"/>
  </w:num>
  <w:num w:numId="6">
    <w:abstractNumId w:val="19"/>
  </w:num>
  <w:num w:numId="7">
    <w:abstractNumId w:val="39"/>
  </w:num>
  <w:num w:numId="8">
    <w:abstractNumId w:val="21"/>
  </w:num>
  <w:num w:numId="9">
    <w:abstractNumId w:val="5"/>
  </w:num>
  <w:num w:numId="10">
    <w:abstractNumId w:val="8"/>
  </w:num>
  <w:num w:numId="11">
    <w:abstractNumId w:val="4"/>
  </w:num>
  <w:num w:numId="12">
    <w:abstractNumId w:val="33"/>
  </w:num>
  <w:num w:numId="13">
    <w:abstractNumId w:val="18"/>
  </w:num>
  <w:num w:numId="14">
    <w:abstractNumId w:val="43"/>
  </w:num>
  <w:num w:numId="15">
    <w:abstractNumId w:val="23"/>
  </w:num>
  <w:num w:numId="16">
    <w:abstractNumId w:val="30"/>
  </w:num>
  <w:num w:numId="17">
    <w:abstractNumId w:val="14"/>
  </w:num>
  <w:num w:numId="18">
    <w:abstractNumId w:val="26"/>
  </w:num>
  <w:num w:numId="19">
    <w:abstractNumId w:val="12"/>
  </w:num>
  <w:num w:numId="20">
    <w:abstractNumId w:val="36"/>
  </w:num>
  <w:num w:numId="21">
    <w:abstractNumId w:val="3"/>
  </w:num>
  <w:num w:numId="22">
    <w:abstractNumId w:val="15"/>
  </w:num>
  <w:num w:numId="23">
    <w:abstractNumId w:val="28"/>
  </w:num>
  <w:num w:numId="24">
    <w:abstractNumId w:val="25"/>
  </w:num>
  <w:num w:numId="25">
    <w:abstractNumId w:val="10"/>
  </w:num>
  <w:num w:numId="26">
    <w:abstractNumId w:val="29"/>
  </w:num>
  <w:num w:numId="27">
    <w:abstractNumId w:val="6"/>
  </w:num>
  <w:num w:numId="28">
    <w:abstractNumId w:val="42"/>
  </w:num>
  <w:num w:numId="29">
    <w:abstractNumId w:val="31"/>
  </w:num>
  <w:num w:numId="30">
    <w:abstractNumId w:val="32"/>
  </w:num>
  <w:num w:numId="31">
    <w:abstractNumId w:val="45"/>
  </w:num>
  <w:num w:numId="32">
    <w:abstractNumId w:val="24"/>
  </w:num>
  <w:num w:numId="33">
    <w:abstractNumId w:val="41"/>
  </w:num>
  <w:num w:numId="34">
    <w:abstractNumId w:val="2"/>
  </w:num>
  <w:num w:numId="35">
    <w:abstractNumId w:val="22"/>
  </w:num>
  <w:num w:numId="36">
    <w:abstractNumId w:val="34"/>
  </w:num>
  <w:num w:numId="37">
    <w:abstractNumId w:val="40"/>
  </w:num>
  <w:num w:numId="38">
    <w:abstractNumId w:val="37"/>
  </w:num>
  <w:num w:numId="39">
    <w:abstractNumId w:val="38"/>
  </w:num>
  <w:num w:numId="40">
    <w:abstractNumId w:val="17"/>
  </w:num>
  <w:num w:numId="41">
    <w:abstractNumId w:val="13"/>
  </w:num>
  <w:num w:numId="42">
    <w:abstractNumId w:val="11"/>
  </w:num>
  <w:num w:numId="43">
    <w:abstractNumId w:val="9"/>
  </w:num>
  <w:num w:numId="44">
    <w:abstractNumId w:val="1"/>
  </w:num>
  <w:num w:numId="45">
    <w:abstractNumId w:val="20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mwqAUAUGjlECwAAAA="/>
  </w:docVars>
  <w:rsids>
    <w:rsidRoot w:val="00FF78CC"/>
    <w:rsid w:val="00003245"/>
    <w:rsid w:val="0002092F"/>
    <w:rsid w:val="00026FD1"/>
    <w:rsid w:val="00034D53"/>
    <w:rsid w:val="000435E0"/>
    <w:rsid w:val="000A5043"/>
    <w:rsid w:val="000B49CA"/>
    <w:rsid w:val="000F3616"/>
    <w:rsid w:val="000F5C84"/>
    <w:rsid w:val="00101633"/>
    <w:rsid w:val="00115958"/>
    <w:rsid w:val="001977A6"/>
    <w:rsid w:val="001E79AD"/>
    <w:rsid w:val="00270DBA"/>
    <w:rsid w:val="002B42FE"/>
    <w:rsid w:val="002D5A2B"/>
    <w:rsid w:val="002F7200"/>
    <w:rsid w:val="003154EB"/>
    <w:rsid w:val="00423F34"/>
    <w:rsid w:val="00434A7A"/>
    <w:rsid w:val="00457E0A"/>
    <w:rsid w:val="0048711E"/>
    <w:rsid w:val="004A747D"/>
    <w:rsid w:val="004B4E6D"/>
    <w:rsid w:val="004C7294"/>
    <w:rsid w:val="005112D5"/>
    <w:rsid w:val="00522A9C"/>
    <w:rsid w:val="00565801"/>
    <w:rsid w:val="005B676D"/>
    <w:rsid w:val="005E1E4C"/>
    <w:rsid w:val="00600700"/>
    <w:rsid w:val="00613E21"/>
    <w:rsid w:val="006217D8"/>
    <w:rsid w:val="00692732"/>
    <w:rsid w:val="006C1437"/>
    <w:rsid w:val="006C2244"/>
    <w:rsid w:val="007243F9"/>
    <w:rsid w:val="007933C0"/>
    <w:rsid w:val="007A1BFB"/>
    <w:rsid w:val="007B293A"/>
    <w:rsid w:val="008A2AA3"/>
    <w:rsid w:val="008B03E7"/>
    <w:rsid w:val="008E5605"/>
    <w:rsid w:val="008F7533"/>
    <w:rsid w:val="00904E3C"/>
    <w:rsid w:val="0092099B"/>
    <w:rsid w:val="0098674F"/>
    <w:rsid w:val="009973FF"/>
    <w:rsid w:val="009A4421"/>
    <w:rsid w:val="009D26F0"/>
    <w:rsid w:val="00A562C7"/>
    <w:rsid w:val="00A6207E"/>
    <w:rsid w:val="00A65745"/>
    <w:rsid w:val="00A8492A"/>
    <w:rsid w:val="00A85DDB"/>
    <w:rsid w:val="00AE5665"/>
    <w:rsid w:val="00B27E5E"/>
    <w:rsid w:val="00B31F8D"/>
    <w:rsid w:val="00B50C8C"/>
    <w:rsid w:val="00B566E8"/>
    <w:rsid w:val="00B60A2C"/>
    <w:rsid w:val="00BA004A"/>
    <w:rsid w:val="00BB51B8"/>
    <w:rsid w:val="00BD7EF0"/>
    <w:rsid w:val="00BE302A"/>
    <w:rsid w:val="00C0645C"/>
    <w:rsid w:val="00C126C0"/>
    <w:rsid w:val="00C629E4"/>
    <w:rsid w:val="00C63E8D"/>
    <w:rsid w:val="00C93328"/>
    <w:rsid w:val="00CE29FA"/>
    <w:rsid w:val="00CE6844"/>
    <w:rsid w:val="00D310CD"/>
    <w:rsid w:val="00D608C3"/>
    <w:rsid w:val="00D640B4"/>
    <w:rsid w:val="00D8110D"/>
    <w:rsid w:val="00D974F3"/>
    <w:rsid w:val="00DB1B6C"/>
    <w:rsid w:val="00DB2B49"/>
    <w:rsid w:val="00DB4B2F"/>
    <w:rsid w:val="00DD37FE"/>
    <w:rsid w:val="00DE64BB"/>
    <w:rsid w:val="00E01D3A"/>
    <w:rsid w:val="00E13F9B"/>
    <w:rsid w:val="00E15BC4"/>
    <w:rsid w:val="00E21C59"/>
    <w:rsid w:val="00E34125"/>
    <w:rsid w:val="00E92F3B"/>
    <w:rsid w:val="00EA5ECC"/>
    <w:rsid w:val="00EF0E4C"/>
    <w:rsid w:val="00F37C51"/>
    <w:rsid w:val="00F40055"/>
    <w:rsid w:val="00F450FD"/>
    <w:rsid w:val="00F61DAD"/>
    <w:rsid w:val="00F77AEC"/>
    <w:rsid w:val="00F823FF"/>
    <w:rsid w:val="00FC13AE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04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608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22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3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51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60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8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4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10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996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2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3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3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96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24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9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33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42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0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1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0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6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1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86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5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40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93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11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71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60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6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118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50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1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20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8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22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8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5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81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3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5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47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68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50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05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559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95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483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760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7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157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9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8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95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411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339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561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66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204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84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0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5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3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3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23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5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104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8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6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541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1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33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9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2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650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9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7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4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65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10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58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382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13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80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042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7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14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636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1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366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00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4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483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77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9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468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903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97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8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9423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7914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090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15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807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164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339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043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341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520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3099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2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1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95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833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63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961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158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807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2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25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28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87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43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2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62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4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A9938B9-2415-4239-B512-C6E283DEB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othy Leishman</cp:lastModifiedBy>
  <cp:revision>3</cp:revision>
  <cp:lastPrinted>2020-01-22T22:41:00Z</cp:lastPrinted>
  <dcterms:created xsi:type="dcterms:W3CDTF">2020-01-22T23:14:00Z</dcterms:created>
  <dcterms:modified xsi:type="dcterms:W3CDTF">2020-01-22T23:15:00Z</dcterms:modified>
</cp:coreProperties>
</file>